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f83dc5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83dc5b-8bd2-11ed-91e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uw0EQQhD0TVA/13SAecH2uiSk0ywBPuZwDJgw0T/RMWrziIiK7tTr/35xG/8exYNVIEjuP0x8YQUKaTiCewFniiK3hUeBDseZL9+IMZmbddvWvHEQX+JIN9GNbzc+olSDXLwbeOps8MySnqu9OtXOENqEZxKaPOjp2I5LmlfL6SIUAaazO369SZMHVVDl59gMAeTpvfA1B8SUboNNexi54trYZfo0PZb1UiFhsSJ/uQQBnOPVjIO8hXUDml8Z/djRpWiQBZV328MGHQzRk5fz5G5w2pEaM9nFgeTmaFQB/2YBTzS2y9/PueC9SzMg/0xUsFwF/OP/Tb+WJOc7PN12liuL/b50psqnvCb+Zd7Bbu4Xymy99LRN/eDx3q2f9993/0CGN5kJVdyad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 Call representative informed me that their entire network of 3G</w:t>
      </w:r>
      <w:r>
        <w:t xml:space="preserve"> </w:t>
      </w:r>
      <w:r>
        <w:t xml:space="preserve">flip phones is down. They are currently working to convert their service</w:t>
      </w:r>
      <w:r>
        <w:t xml:space="preserve"> </w:t>
      </w:r>
      <w:r>
        <w:t xml:space="preserve">to 4G. We shouldn't expect service to be restored until Wednesday</w:t>
      </w:r>
      <w:r>
        <w:t xml:space="preserve"> </w:t>
      </w:r>
      <w:r>
        <w:t xml:space="preserve">mor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f83dc5b-8bd2-11ed-91e0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1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f83dc5b-8bd2-11ed-91e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f83dc5b-8bd2-11ed-91e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f83dc5b</dc:title>
  <dc:creator/>
  <cp:keywords/>
  <dcterms:created xsi:type="dcterms:W3CDTF">2026-04-27T22:31:31Z</dcterms:created>
  <dcterms:modified xsi:type="dcterms:W3CDTF">2026-04-27T22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